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1BF31AE1" w:rsidR="00205E99" w:rsidRPr="00624C0E" w:rsidRDefault="008F7517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March 4, 2021</w:t>
      </w:r>
    </w:p>
    <w:p w14:paraId="394CC9D1" w14:textId="20C08E1C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16189414" w14:textId="77777777" w:rsidR="001E0E91" w:rsidRPr="00624C0E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15D64B0" w14:textId="3779A7D3" w:rsidR="00866323" w:rsidRPr="00624C0E" w:rsidRDefault="00205E99" w:rsidP="00866323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  <w:r w:rsidR="00866323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– Same information as overall Council meeting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7906ABCB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3C10E1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984-212-2690</w:t>
      </w:r>
    </w:p>
    <w:p w14:paraId="42959512" w14:textId="1323C487" w:rsidR="00624C0E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="003C10E1">
        <w:rPr>
          <w:rFonts w:asciiTheme="minorHAnsi" w:hAnsiTheme="minorHAnsi" w:cstheme="minorHAnsi"/>
          <w:sz w:val="24"/>
          <w:szCs w:val="24"/>
        </w:rPr>
        <w:t>in:400 377 937#</w:t>
      </w:r>
    </w:p>
    <w:p w14:paraId="1055AEF5" w14:textId="7A5E4DFD" w:rsidR="00866323" w:rsidRDefault="008F7517" w:rsidP="003921A1">
      <w:pPr>
        <w:pStyle w:val="BodyText"/>
        <w:spacing w:before="1"/>
        <w:ind w:left="871" w:right="1048"/>
        <w:jc w:val="center"/>
      </w:pPr>
      <w:hyperlink r:id="rId7" w:history="1">
        <w:r w:rsidR="003C10E1" w:rsidRPr="002021AC">
          <w:rPr>
            <w:rStyle w:val="Hyperlink"/>
          </w:rPr>
          <w:t>https://meet.google.com/whu-mfbb-zwr</w:t>
        </w:r>
      </w:hyperlink>
      <w:r w:rsidR="003C10E1">
        <w:t xml:space="preserve"> </w:t>
      </w:r>
    </w:p>
    <w:p w14:paraId="76EDFF40" w14:textId="77777777" w:rsidR="00866323" w:rsidRDefault="00866323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509A1C8A" w:rsidR="00050FE9" w:rsidRPr="00624C0E" w:rsidRDefault="00591DF4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866323">
              <w:rPr>
                <w:rFonts w:asciiTheme="minorHAnsi" w:hAnsiTheme="minorHAnsi" w:cstheme="minorHAnsi"/>
                <w:sz w:val="24"/>
                <w:szCs w:val="24"/>
              </w:rPr>
              <w:t>compiled social media list (Google Doc)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54278C49" w:rsidR="008F7517" w:rsidRDefault="008F75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58776B24" w14:textId="0EB6E292" w:rsidR="008F7517" w:rsidRDefault="008F7517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additional ways to engage the community without social media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0AD5D611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866323">
        <w:rPr>
          <w:rFonts w:asciiTheme="minorHAnsi" w:hAnsiTheme="minorHAnsi" w:cstheme="minorHAnsi"/>
          <w:b/>
          <w:sz w:val="24"/>
          <w:szCs w:val="24"/>
        </w:rPr>
        <w:t>TBD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A19A0"/>
    <w:rsid w:val="003C10E1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4C0E"/>
    <w:rsid w:val="00632250"/>
    <w:rsid w:val="006C0542"/>
    <w:rsid w:val="00704E7D"/>
    <w:rsid w:val="00717100"/>
    <w:rsid w:val="007226FB"/>
    <w:rsid w:val="00733850"/>
    <w:rsid w:val="00743694"/>
    <w:rsid w:val="00787FCC"/>
    <w:rsid w:val="007E3567"/>
    <w:rsid w:val="00866323"/>
    <w:rsid w:val="00871230"/>
    <w:rsid w:val="008B18E4"/>
    <w:rsid w:val="008F7517"/>
    <w:rsid w:val="00A215CA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whu-mfbb-zwr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DFDD8A0-F2B4-4A5A-9EE7-07A6417BD59F}"/>
</file>

<file path=customXml/itemProps2.xml><?xml version="1.0" encoding="utf-8"?>
<ds:datastoreItem xmlns:ds="http://schemas.openxmlformats.org/officeDocument/2006/customXml" ds:itemID="{882086E5-34A4-4B34-AA5F-DE1975E35784}"/>
</file>

<file path=customXml/itemProps3.xml><?xml version="1.0" encoding="utf-8"?>
<ds:datastoreItem xmlns:ds="http://schemas.openxmlformats.org/officeDocument/2006/customXml" ds:itemID="{47962376-F8AD-4091-8680-8B4E10FB90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3-04T21:56:00Z</dcterms:created>
  <dcterms:modified xsi:type="dcterms:W3CDTF">2021-03-04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